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2DA872EA" w14:textId="226D200F" w:rsidR="000D2FAB" w:rsidRDefault="000D2FAB" w:rsidP="006E591E">
      <w:pPr>
        <w:ind w:right="-540"/>
        <w:rPr>
          <w:b/>
          <w:bCs/>
        </w:rPr>
      </w:pPr>
      <w:r w:rsidRPr="000D2FAB">
        <w:rPr>
          <w:b/>
          <w:bCs/>
        </w:rPr>
        <w:t>“</w:t>
      </w:r>
      <w:r w:rsidR="00A3543B" w:rsidRPr="00A3543B">
        <w:rPr>
          <w:b/>
          <w:bCs/>
        </w:rPr>
        <w:t xml:space="preserve">Impacts of low temperature preservation on mitochondrial DNA copy number in oocytes of the hard coral </w:t>
      </w:r>
      <w:r w:rsidR="00A3543B" w:rsidRPr="00A3543B">
        <w:rPr>
          <w:b/>
          <w:bCs/>
          <w:i/>
          <w:iCs/>
        </w:rPr>
        <w:t>Echinopora</w:t>
      </w:r>
      <w:r w:rsidR="00A3543B" w:rsidRPr="00A3543B">
        <w:rPr>
          <w:b/>
          <w:bCs/>
        </w:rPr>
        <w:t xml:space="preserve"> sp.</w:t>
      </w:r>
      <w:r w:rsidRPr="000D2FAB">
        <w:rPr>
          <w:b/>
          <w:bCs/>
          <w:i/>
          <w:iCs/>
        </w:rPr>
        <w:t>”</w:t>
      </w:r>
    </w:p>
    <w:p w14:paraId="1AE7B12F" w14:textId="26D8B459" w:rsidR="009A6ECD" w:rsidRDefault="009A6ECD" w:rsidP="006E591E">
      <w:pPr>
        <w:ind w:right="-360"/>
        <w:rPr>
          <w:b/>
          <w:bCs/>
        </w:rPr>
      </w:pPr>
      <w:r w:rsidRPr="002A3243">
        <w:rPr>
          <w:b/>
          <w:bCs/>
          <w:cs/>
        </w:rPr>
        <w:t xml:space="preserve">มีการอ้างอิงในวารสาร </w:t>
      </w:r>
      <w:r w:rsidR="00A3543B" w:rsidRPr="00A3543B">
        <w:rPr>
          <w:b/>
          <w:bCs/>
          <w:highlight w:val="cyan"/>
        </w:rPr>
        <w:t>Scientific Reports</w:t>
      </w:r>
      <w:r w:rsidR="00A3543B" w:rsidRPr="00A3543B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A3543B">
        <w:rPr>
          <w:b/>
          <w:bCs/>
          <w:highlight w:val="cyan"/>
          <w:cs/>
        </w:rPr>
        <w:t>ฐานข้อมูล</w:t>
      </w:r>
      <w:r w:rsidRPr="00A3543B">
        <w:rPr>
          <w:rFonts w:hint="cs"/>
          <w:b/>
          <w:bCs/>
          <w:highlight w:val="cyan"/>
          <w:cs/>
        </w:rPr>
        <w:t xml:space="preserve"> </w:t>
      </w:r>
      <w:r w:rsidR="00977512" w:rsidRPr="00A3543B">
        <w:rPr>
          <w:b/>
          <w:bCs/>
          <w:highlight w:val="cyan"/>
        </w:rPr>
        <w:t>Scopus</w:t>
      </w:r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</w:t>
      </w:r>
      <w:r w:rsidR="00D732F6" w:rsidRPr="00A3543B">
        <w:rPr>
          <w:rFonts w:hint="cs"/>
          <w:b/>
          <w:bCs/>
          <w:highlight w:val="cyan"/>
          <w:cs/>
        </w:rPr>
        <w:t>เดือน</w:t>
      </w:r>
      <w:r w:rsidR="00A3543B" w:rsidRPr="00A3543B">
        <w:rPr>
          <w:rFonts w:hint="cs"/>
          <w:b/>
          <w:bCs/>
          <w:highlight w:val="cyan"/>
          <w:cs/>
        </w:rPr>
        <w:t>เมษายน</w:t>
      </w:r>
      <w:r w:rsidR="006E591E" w:rsidRPr="00A3543B">
        <w:rPr>
          <w:rFonts w:hint="cs"/>
          <w:b/>
          <w:bCs/>
          <w:highlight w:val="cyan"/>
          <w:cs/>
        </w:rPr>
        <w:t xml:space="preserve"> </w:t>
      </w:r>
      <w:r w:rsidR="00D732F6" w:rsidRPr="00A3543B">
        <w:rPr>
          <w:b/>
          <w:bCs/>
          <w:highlight w:val="cyan"/>
        </w:rPr>
        <w:t>256</w:t>
      </w:r>
      <w:r w:rsidR="006E591E" w:rsidRPr="00A3543B">
        <w:rPr>
          <w:b/>
          <w:bCs/>
          <w:highlight w:val="cyan"/>
        </w:rPr>
        <w:t>8</w:t>
      </w:r>
    </w:p>
    <w:p w14:paraId="50D3124D" w14:textId="3454F22D" w:rsidR="00117E17" w:rsidRDefault="009A6ECD" w:rsidP="00FB7836">
      <w:r w:rsidRPr="006E591E">
        <w:rPr>
          <w:rFonts w:hint="cs"/>
          <w:b/>
          <w:bCs/>
          <w:cs/>
        </w:rPr>
        <w:t>ลิงค์หน้าวารสาร</w:t>
      </w:r>
      <w:r w:rsidR="00977512" w:rsidRPr="006E591E">
        <w:rPr>
          <w:rFonts w:hint="cs"/>
          <w:b/>
          <w:bCs/>
          <w:cs/>
        </w:rPr>
        <w:t>ที่นำไปอ้างอิง</w:t>
      </w:r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A3543B" w:rsidRPr="00A3543B">
        <w:t>https://www.nature.com/articles/s41598-025-95258-6</w:t>
      </w:r>
      <w:r w:rsidR="00FB7836">
        <w:t>)</w:t>
      </w:r>
    </w:p>
    <w:p w14:paraId="41ACAECF" w14:textId="10676615" w:rsidR="00C275B7" w:rsidRDefault="00A3543B" w:rsidP="000C0B09">
      <w:pPr>
        <w:jc w:val="center"/>
      </w:pPr>
      <w:r w:rsidRPr="00A3543B">
        <w:rPr>
          <w:cs/>
        </w:rPr>
        <w:drawing>
          <wp:inline distT="0" distB="0" distL="0" distR="0" wp14:anchorId="69C3DDA9" wp14:editId="160D23FC">
            <wp:extent cx="5943600" cy="2601595"/>
            <wp:effectExtent l="19050" t="19050" r="19050" b="27305"/>
            <wp:docPr id="1339654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65455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1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9EBB2" w14:textId="16A8AB38" w:rsidR="00DC7F9F" w:rsidRDefault="00E508DC" w:rsidP="000C0B09">
      <w:pPr>
        <w:jc w:val="center"/>
      </w:pPr>
      <w:r w:rsidRPr="00E508DC">
        <w:drawing>
          <wp:inline distT="0" distB="0" distL="0" distR="0" wp14:anchorId="5FBD346C" wp14:editId="480BB476">
            <wp:extent cx="5943600" cy="2796540"/>
            <wp:effectExtent l="19050" t="19050" r="19050" b="22860"/>
            <wp:docPr id="1626154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15423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2FFA29" w14:textId="67954C05" w:rsidR="00E508DC" w:rsidRDefault="00E508DC" w:rsidP="000C0B09">
      <w:pPr>
        <w:jc w:val="center"/>
      </w:pPr>
      <w:r w:rsidRPr="00E508DC">
        <w:lastRenderedPageBreak/>
        <w:drawing>
          <wp:inline distT="0" distB="0" distL="0" distR="0" wp14:anchorId="65924337" wp14:editId="1B92AF45">
            <wp:extent cx="5943600" cy="2025015"/>
            <wp:effectExtent l="19050" t="19050" r="19050" b="13335"/>
            <wp:docPr id="1709285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2855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5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78C270" w14:textId="2B0B3AE9" w:rsidR="0042498E" w:rsidRDefault="00A3543B" w:rsidP="000C0B09">
      <w:pPr>
        <w:jc w:val="center"/>
        <w:rPr>
          <w:rFonts w:hint="cs"/>
          <w:cs/>
        </w:rPr>
      </w:pPr>
      <w:r w:rsidRPr="00A3543B">
        <w:drawing>
          <wp:inline distT="0" distB="0" distL="0" distR="0" wp14:anchorId="68DFBCEE" wp14:editId="172E6CE5">
            <wp:extent cx="5943600" cy="2753360"/>
            <wp:effectExtent l="19050" t="19050" r="19050" b="27940"/>
            <wp:docPr id="922863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86371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4DF97" w14:textId="1C9B09BE" w:rsidR="0042498E" w:rsidRDefault="0042498E" w:rsidP="000C0B09">
      <w:pPr>
        <w:jc w:val="center"/>
      </w:pPr>
    </w:p>
    <w:sectPr w:rsidR="00424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ED376" w14:textId="77777777" w:rsidR="00750C6B" w:rsidRDefault="00750C6B" w:rsidP="006E591E">
      <w:pPr>
        <w:spacing w:after="0" w:line="240" w:lineRule="auto"/>
      </w:pPr>
      <w:r>
        <w:separator/>
      </w:r>
    </w:p>
  </w:endnote>
  <w:endnote w:type="continuationSeparator" w:id="0">
    <w:p w14:paraId="05D77FFB" w14:textId="77777777" w:rsidR="00750C6B" w:rsidRDefault="00750C6B" w:rsidP="006E5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B248A" w14:textId="77777777" w:rsidR="00750C6B" w:rsidRDefault="00750C6B" w:rsidP="006E591E">
      <w:pPr>
        <w:spacing w:after="0" w:line="240" w:lineRule="auto"/>
      </w:pPr>
      <w:r>
        <w:separator/>
      </w:r>
    </w:p>
  </w:footnote>
  <w:footnote w:type="continuationSeparator" w:id="0">
    <w:p w14:paraId="1FFDAD32" w14:textId="77777777" w:rsidR="00750C6B" w:rsidRDefault="00750C6B" w:rsidP="006E59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QUA7LP4SywAAAA="/>
  </w:docVars>
  <w:rsids>
    <w:rsidRoot w:val="00FB7836"/>
    <w:rsid w:val="0008361D"/>
    <w:rsid w:val="000C0B09"/>
    <w:rsid w:val="000D2FAB"/>
    <w:rsid w:val="00117E17"/>
    <w:rsid w:val="0012227E"/>
    <w:rsid w:val="001F7FA0"/>
    <w:rsid w:val="00215B0A"/>
    <w:rsid w:val="002A2A88"/>
    <w:rsid w:val="002D29A3"/>
    <w:rsid w:val="002F16DA"/>
    <w:rsid w:val="00335B4A"/>
    <w:rsid w:val="00346357"/>
    <w:rsid w:val="00386C47"/>
    <w:rsid w:val="003D2D86"/>
    <w:rsid w:val="0042498E"/>
    <w:rsid w:val="004564A2"/>
    <w:rsid w:val="0058735E"/>
    <w:rsid w:val="005A31D9"/>
    <w:rsid w:val="005E6D22"/>
    <w:rsid w:val="006738A4"/>
    <w:rsid w:val="00693C8F"/>
    <w:rsid w:val="006E591E"/>
    <w:rsid w:val="00750C6B"/>
    <w:rsid w:val="007B3514"/>
    <w:rsid w:val="00817694"/>
    <w:rsid w:val="00881618"/>
    <w:rsid w:val="00885D70"/>
    <w:rsid w:val="00977512"/>
    <w:rsid w:val="009902E9"/>
    <w:rsid w:val="009A6ECD"/>
    <w:rsid w:val="00A3543B"/>
    <w:rsid w:val="00A423F2"/>
    <w:rsid w:val="00AE4919"/>
    <w:rsid w:val="00AF0ADF"/>
    <w:rsid w:val="00BA764E"/>
    <w:rsid w:val="00C275B7"/>
    <w:rsid w:val="00C73A83"/>
    <w:rsid w:val="00C813E5"/>
    <w:rsid w:val="00D719F7"/>
    <w:rsid w:val="00D732F6"/>
    <w:rsid w:val="00D81A20"/>
    <w:rsid w:val="00DC075B"/>
    <w:rsid w:val="00DC7F9F"/>
    <w:rsid w:val="00E508DC"/>
    <w:rsid w:val="00EE0265"/>
    <w:rsid w:val="00F010FD"/>
    <w:rsid w:val="00F70AF0"/>
    <w:rsid w:val="00F83D14"/>
    <w:rsid w:val="00FB7836"/>
    <w:rsid w:val="00FC1C20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E591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E591E"/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A</cp:lastModifiedBy>
  <cp:revision>2</cp:revision>
  <cp:lastPrinted>2022-03-24T06:30:00Z</cp:lastPrinted>
  <dcterms:created xsi:type="dcterms:W3CDTF">2025-09-24T16:08:00Z</dcterms:created>
  <dcterms:modified xsi:type="dcterms:W3CDTF">2025-09-24T16:08:00Z</dcterms:modified>
</cp:coreProperties>
</file>